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08C264" w14:textId="77777777" w:rsidR="003E6F76" w:rsidRPr="0011176B" w:rsidRDefault="00593188">
      <w:r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26167662" wp14:editId="46C85169">
                <wp:simplePos x="0" y="0"/>
                <wp:positionH relativeFrom="page">
                  <wp:posOffset>3028950</wp:posOffset>
                </wp:positionH>
                <wp:positionV relativeFrom="page">
                  <wp:posOffset>2028825</wp:posOffset>
                </wp:positionV>
                <wp:extent cx="4257675" cy="7239000"/>
                <wp:effectExtent l="0" t="0" r="9525" b="0"/>
                <wp:wrapNone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57675" cy="723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D30D5D6" w14:textId="77777777" w:rsidR="00B44828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>Roll Call:</w:t>
                            </w:r>
                          </w:p>
                          <w:p w14:paraId="55886C80" w14:textId="1B906618"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Voting Member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: President,</w:t>
                            </w:r>
                            <w:r w:rsidR="004210C9">
                              <w:rPr>
                                <w:rFonts w:asciiTheme="minorHAnsi" w:hAnsiTheme="minorHAnsi"/>
                              </w:rPr>
                              <w:t xml:space="preserve"> Miles G. Vega, Past President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 xml:space="preserve">Jeff </w:t>
                            </w:r>
                            <w:proofErr w:type="spellStart"/>
                            <w:r w:rsidR="00A35862">
                              <w:rPr>
                                <w:rFonts w:asciiTheme="minorHAnsi" w:hAnsiTheme="minorHAnsi"/>
                              </w:rPr>
                              <w:t>Keele</w:t>
                            </w:r>
                            <w:proofErr w:type="spellEnd"/>
                            <w:r w:rsidR="00395AED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VP Kathryn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</w:rPr>
                              <w:t>Benander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</w:rPr>
                              <w:t xml:space="preserve">, Secretary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Matthew Flummer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EE2F3F">
                              <w:rPr>
                                <w:rFonts w:asciiTheme="minorHAnsi" w:hAnsiTheme="minorHAnsi"/>
                              </w:rPr>
                              <w:t>Stephanie Cortez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Miguel Ruela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A35862">
                              <w:rPr>
                                <w:rFonts w:asciiTheme="minorHAnsi" w:hAnsiTheme="minorHAnsi"/>
                              </w:rPr>
                              <w:t>Rickelle</w:t>
                            </w:r>
                            <w:proofErr w:type="spellEnd"/>
                            <w:r w:rsidR="00A35862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A35862">
                              <w:rPr>
                                <w:rFonts w:asciiTheme="minorHAnsi" w:hAnsiTheme="minorHAnsi"/>
                              </w:rPr>
                              <w:t>Syrdahl</w:t>
                            </w:r>
                            <w:proofErr w:type="spellEnd"/>
                            <w:r w:rsidR="00A35862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Beverly Ward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, David Kavern, </w:t>
                            </w:r>
                            <w:r w:rsidR="004210C9">
                              <w:rPr>
                                <w:rFonts w:asciiTheme="minorHAnsi" w:hAnsiTheme="minorHAnsi"/>
                              </w:rPr>
                              <w:t>Patty</w:t>
                            </w:r>
                            <w:r w:rsidR="00BB4DB7">
                              <w:rPr>
                                <w:rFonts w:asciiTheme="minorHAnsi" w:hAnsiTheme="minorHAnsi"/>
                              </w:rPr>
                              <w:t xml:space="preserve"> Serrato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 xml:space="preserve"> Sarah Rector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Adjunct Rep Robert Haynes</w:t>
                            </w:r>
                          </w:p>
                          <w:p w14:paraId="6DB74AC8" w14:textId="77777777"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2BBCC428" w14:textId="77777777" w:rsidR="009A66C8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u w:val="single"/>
                              </w:rPr>
                              <w:t>Non-Vo</w:t>
                            </w:r>
                            <w:r w:rsidR="004F6DF3"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ting Members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>:  Joel Wien</w:t>
                            </w:r>
                            <w:r w:rsidR="00DB0E5F">
                              <w:rPr>
                                <w:rFonts w:asciiTheme="minorHAnsi" w:hAnsiTheme="minorHAnsi"/>
                              </w:rPr>
                              <w:t xml:space="preserve">s (Foundation Rep), 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>Richard Goode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(Curriculum), </w:t>
                            </w:r>
                            <w:r w:rsidR="00E05AF9">
                              <w:rPr>
                                <w:rFonts w:asciiTheme="minorHAnsi" w:hAnsiTheme="minorHAnsi"/>
                              </w:rPr>
                              <w:t>Rebecca Baird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CCA)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Melissa Long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SLO Coordinator), </w:t>
                            </w:r>
                          </w:p>
                          <w:p w14:paraId="03BE02C9" w14:textId="77777777" w:rsidR="009A66C8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Karen Bishop (DE Committee Chair) </w:t>
                            </w:r>
                          </w:p>
                          <w:p w14:paraId="2B7D7ABD" w14:textId="77777777" w:rsidR="005970D5" w:rsidRDefault="005970D5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07DA7476" w14:textId="77777777" w:rsidR="009A66C8" w:rsidRP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9A66C8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Agenda</w:t>
                            </w:r>
                          </w:p>
                          <w:p w14:paraId="62B29780" w14:textId="77777777" w:rsid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</w:p>
                          <w:p w14:paraId="2D07CBC9" w14:textId="77777777" w:rsidR="00E02200" w:rsidRPr="009A66C8" w:rsidRDefault="00E02200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</w:p>
                          <w:p w14:paraId="049FFEDE" w14:textId="200AD95A" w:rsidR="002E7401" w:rsidRPr="002E7401" w:rsidRDefault="002E7401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DE Committee – Zoom Guidance</w:t>
                            </w:r>
                          </w:p>
                          <w:p w14:paraId="624B8FC6" w14:textId="37E348F0" w:rsidR="002E7401" w:rsidRDefault="002E7401" w:rsidP="002E740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Dual vs. Duel </w:t>
                            </w:r>
                            <w:r w:rsidR="00F064B3">
                              <w:rPr>
                                <w:rFonts w:asciiTheme="minorHAnsi" w:hAnsiTheme="minorHAnsi"/>
                                <w:sz w:val="22"/>
                              </w:rPr>
                              <w:t>Enrollment ad hoc</w:t>
                            </w:r>
                            <w:r w:rsidR="005D5F0E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Committee</w:t>
                            </w:r>
                          </w:p>
                          <w:p w14:paraId="2571E8EB" w14:textId="1F063F7E" w:rsidR="002E7401" w:rsidRPr="002E7401" w:rsidRDefault="002E7401" w:rsidP="002E740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Waitlisted student access to Canvas</w:t>
                            </w:r>
                          </w:p>
                          <w:p w14:paraId="5101B919" w14:textId="2EA09A48" w:rsidR="00EE2F3F" w:rsidRPr="00F064B3" w:rsidRDefault="00F064B3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State Chancellor</w:t>
                            </w:r>
                          </w:p>
                          <w:p w14:paraId="397C5E43" w14:textId="12D2B017" w:rsidR="00F064B3" w:rsidRPr="00EE2F3F" w:rsidRDefault="00F064B3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Social Justice</w:t>
                            </w:r>
                          </w:p>
                          <w:p w14:paraId="35C0126F" w14:textId="1D2E49C9" w:rsidR="00EE2F3F" w:rsidRPr="00EE2F3F" w:rsidRDefault="00EE2F3F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Flex Agenda</w:t>
                            </w:r>
                            <w:r w:rsidR="00F064B3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(suggestions)</w:t>
                            </w:r>
                          </w:p>
                          <w:p w14:paraId="3B877E9F" w14:textId="13D1539A" w:rsidR="00EE2F3F" w:rsidRPr="00F064B3" w:rsidRDefault="00EE2F3F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New executive members</w:t>
                            </w:r>
                          </w:p>
                          <w:p w14:paraId="6080FB88" w14:textId="0E08396A" w:rsidR="00F064B3" w:rsidRPr="002E7401" w:rsidRDefault="00F064B3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Emeritus Faculty/Retirement</w:t>
                            </w:r>
                          </w:p>
                          <w:p w14:paraId="6C8F5060" w14:textId="771E7D5F" w:rsidR="002E7401" w:rsidRPr="00EE2F3F" w:rsidRDefault="002E7401" w:rsidP="008F027A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</w:p>
                          <w:p w14:paraId="595A5E2C" w14:textId="48E3C123" w:rsidR="0035266D" w:rsidRPr="00A454A2" w:rsidRDefault="00986244" w:rsidP="00215200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A454A2">
                              <w:rPr>
                                <w:rFonts w:asciiTheme="minorHAnsi" w:hAnsiTheme="minorHAnsi"/>
                                <w:sz w:val="24"/>
                              </w:rPr>
                              <w:tab/>
                            </w:r>
                          </w:p>
                          <w:p w14:paraId="7ADB9E6A" w14:textId="77777777"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56593FF1" w14:textId="77777777"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4"/>
                              </w:rPr>
                              <w:t>Reports:</w:t>
                            </w:r>
                          </w:p>
                          <w:p w14:paraId="38F6EF12" w14:textId="77777777" w:rsidR="0035266D" w:rsidRPr="0078477C" w:rsidRDefault="0035266D" w:rsidP="0035266D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</w:rPr>
                              <w:t>Senate President; Divisions: Curriculum; SLO; Basic Skills; Distance Education; CCA; Foundation</w:t>
                            </w:r>
                          </w:p>
                          <w:p w14:paraId="743E5C4E" w14:textId="77777777"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17680337" w14:textId="77777777" w:rsidR="0035266D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2"/>
                              </w:rPr>
                              <w:t>Future Agenda Items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:</w:t>
                            </w:r>
                          </w:p>
                          <w:p w14:paraId="0C501798" w14:textId="77777777" w:rsidR="0084380A" w:rsidRDefault="004210C9" w:rsidP="00EC1180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ab/>
                            </w:r>
                            <w:r w:rsidR="001C4279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</w:t>
                            </w:r>
                          </w:p>
                          <w:p w14:paraId="77A5E80D" w14:textId="77777777" w:rsidR="00B21FA7" w:rsidRDefault="00B21FA7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16766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38.5pt;margin-top:159.75pt;width:335.25pt;height:570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7D30D5D6" w14:textId="77777777" w:rsidR="00B44828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>Roll Call:</w:t>
                      </w:r>
                    </w:p>
                    <w:p w14:paraId="55886C80" w14:textId="1B906618"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 w:rsidRPr="003663D1">
                        <w:rPr>
                          <w:rFonts w:asciiTheme="minorHAnsi" w:hAnsiTheme="minorHAnsi"/>
                          <w:u w:val="single"/>
                        </w:rPr>
                        <w:t>Voting Members</w:t>
                      </w:r>
                      <w:r>
                        <w:rPr>
                          <w:rFonts w:asciiTheme="minorHAnsi" w:hAnsiTheme="minorHAnsi"/>
                        </w:rPr>
                        <w:t>: President,</w:t>
                      </w:r>
                      <w:r w:rsidR="004210C9">
                        <w:rPr>
                          <w:rFonts w:asciiTheme="minorHAnsi" w:hAnsiTheme="minorHAnsi"/>
                        </w:rPr>
                        <w:t xml:space="preserve"> Miles G. Vega, Past President, </w:t>
                      </w:r>
                      <w:r w:rsidR="00A35862">
                        <w:rPr>
                          <w:rFonts w:asciiTheme="minorHAnsi" w:hAnsiTheme="minorHAnsi"/>
                        </w:rPr>
                        <w:t xml:space="preserve">Jeff </w:t>
                      </w:r>
                      <w:proofErr w:type="spellStart"/>
                      <w:r w:rsidR="00A35862">
                        <w:rPr>
                          <w:rFonts w:asciiTheme="minorHAnsi" w:hAnsiTheme="minorHAnsi"/>
                        </w:rPr>
                        <w:t>Keele</w:t>
                      </w:r>
                      <w:proofErr w:type="spellEnd"/>
                      <w:r w:rsidR="00395AED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9A66C8">
                        <w:rPr>
                          <w:rFonts w:asciiTheme="minorHAnsi" w:hAnsiTheme="minorHAnsi"/>
                        </w:rPr>
                        <w:t>VP Kathryn</w:t>
                      </w: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</w:rPr>
                        <w:t>Benander</w:t>
                      </w:r>
                      <w:proofErr w:type="spellEnd"/>
                      <w:r>
                        <w:rPr>
                          <w:rFonts w:asciiTheme="minorHAnsi" w:hAnsiTheme="minorHAnsi"/>
                        </w:rPr>
                        <w:t xml:space="preserve">, Secretary </w:t>
                      </w:r>
                      <w:r w:rsidR="00A35862">
                        <w:rPr>
                          <w:rFonts w:asciiTheme="minorHAnsi" w:hAnsiTheme="minorHAnsi"/>
                        </w:rPr>
                        <w:t xml:space="preserve">Matthew </w:t>
                      </w:r>
                      <w:proofErr w:type="spellStart"/>
                      <w:r w:rsidR="00A35862">
                        <w:rPr>
                          <w:rFonts w:asciiTheme="minorHAnsi" w:hAnsiTheme="minorHAnsi"/>
                        </w:rPr>
                        <w:t>Flummer</w:t>
                      </w:r>
                      <w:proofErr w:type="spellEnd"/>
                      <w:r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EE2F3F">
                        <w:rPr>
                          <w:rFonts w:asciiTheme="minorHAnsi" w:hAnsiTheme="minorHAnsi"/>
                        </w:rPr>
                        <w:t>Stephanie Cortez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A35862">
                        <w:rPr>
                          <w:rFonts w:asciiTheme="minorHAnsi" w:hAnsiTheme="minorHAnsi"/>
                        </w:rPr>
                        <w:t>Miguel Ruelas</w:t>
                      </w:r>
                      <w:r>
                        <w:rPr>
                          <w:rFonts w:asciiTheme="minorHAnsi" w:hAnsiTheme="minorHAnsi"/>
                        </w:rPr>
                        <w:t>,</w:t>
                      </w:r>
                      <w:r w:rsidR="00A35862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A35862">
                        <w:rPr>
                          <w:rFonts w:asciiTheme="minorHAnsi" w:hAnsiTheme="minorHAnsi"/>
                        </w:rPr>
                        <w:t>Rickelle</w:t>
                      </w:r>
                      <w:proofErr w:type="spellEnd"/>
                      <w:r w:rsidR="00A35862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A35862">
                        <w:rPr>
                          <w:rFonts w:asciiTheme="minorHAnsi" w:hAnsiTheme="minorHAnsi"/>
                        </w:rPr>
                        <w:t>Syrdahl</w:t>
                      </w:r>
                      <w:proofErr w:type="spellEnd"/>
                      <w:r w:rsidR="00A35862">
                        <w:rPr>
                          <w:rFonts w:asciiTheme="minorHAnsi" w:hAnsiTheme="minorHAnsi"/>
                        </w:rPr>
                        <w:t>,</w:t>
                      </w: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A35862">
                        <w:rPr>
                          <w:rFonts w:asciiTheme="minorHAnsi" w:hAnsiTheme="minorHAnsi"/>
                        </w:rPr>
                        <w:t>Beverly Ward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, David Kavern, </w:t>
                      </w:r>
                      <w:r w:rsidR="004210C9">
                        <w:rPr>
                          <w:rFonts w:asciiTheme="minorHAnsi" w:hAnsiTheme="minorHAnsi"/>
                        </w:rPr>
                        <w:t>Patty</w:t>
                      </w:r>
                      <w:r w:rsidR="00BB4DB7">
                        <w:rPr>
                          <w:rFonts w:asciiTheme="minorHAnsi" w:hAnsiTheme="minorHAnsi"/>
                        </w:rPr>
                        <w:t xml:space="preserve"> Serrato</w:t>
                      </w:r>
                      <w:r w:rsidR="009A66C8">
                        <w:rPr>
                          <w:rFonts w:asciiTheme="minorHAnsi" w:hAnsiTheme="minorHAnsi"/>
                        </w:rPr>
                        <w:t>,</w:t>
                      </w:r>
                      <w:r w:rsidR="00D927A1">
                        <w:rPr>
                          <w:rFonts w:asciiTheme="minorHAnsi" w:hAnsiTheme="minorHAnsi"/>
                        </w:rPr>
                        <w:t xml:space="preserve"> Sarah Rector</w:t>
                      </w:r>
                      <w:r w:rsidR="00E335FD">
                        <w:rPr>
                          <w:rFonts w:asciiTheme="minorHAnsi" w:hAnsiTheme="minorHAnsi"/>
                        </w:rPr>
                        <w:t>,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E335FD">
                        <w:rPr>
                          <w:rFonts w:asciiTheme="minorHAnsi" w:hAnsiTheme="minorHAnsi"/>
                        </w:rPr>
                        <w:t>Adjunct Rep Robert Haynes</w:t>
                      </w:r>
                    </w:p>
                    <w:p w14:paraId="6DB74AC8" w14:textId="77777777"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2BBCC428" w14:textId="77777777" w:rsidR="009A66C8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  <w:u w:val="single"/>
                        </w:rPr>
                        <w:t>Non-Vo</w:t>
                      </w:r>
                      <w:r w:rsidR="004F6DF3" w:rsidRPr="003663D1">
                        <w:rPr>
                          <w:rFonts w:asciiTheme="minorHAnsi" w:hAnsiTheme="minorHAnsi"/>
                          <w:u w:val="single"/>
                        </w:rPr>
                        <w:t>ting Members</w:t>
                      </w:r>
                      <w:r w:rsidR="004F6DF3">
                        <w:rPr>
                          <w:rFonts w:asciiTheme="minorHAnsi" w:hAnsiTheme="minorHAnsi"/>
                        </w:rPr>
                        <w:t>:  Joel Wien</w:t>
                      </w:r>
                      <w:r w:rsidR="00DB0E5F">
                        <w:rPr>
                          <w:rFonts w:asciiTheme="minorHAnsi" w:hAnsiTheme="minorHAnsi"/>
                        </w:rPr>
                        <w:t xml:space="preserve">s (Foundation Rep), </w:t>
                      </w:r>
                      <w:r w:rsidR="00D927A1">
                        <w:rPr>
                          <w:rFonts w:asciiTheme="minorHAnsi" w:hAnsiTheme="minorHAnsi"/>
                        </w:rPr>
                        <w:t>Richard Goode</w:t>
                      </w:r>
                      <w:r w:rsidR="004F6DF3">
                        <w:rPr>
                          <w:rFonts w:asciiTheme="minorHAnsi" w:hAnsiTheme="minorHAnsi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</w:rPr>
                        <w:t xml:space="preserve">(Curriculum), </w:t>
                      </w:r>
                      <w:r w:rsidR="00E05AF9">
                        <w:rPr>
                          <w:rFonts w:asciiTheme="minorHAnsi" w:hAnsiTheme="minorHAnsi"/>
                        </w:rPr>
                        <w:t>Rebecca Baird</w:t>
                      </w:r>
                      <w:r>
                        <w:rPr>
                          <w:rFonts w:asciiTheme="minorHAnsi" w:hAnsiTheme="minorHAnsi"/>
                        </w:rPr>
                        <w:t xml:space="preserve"> (CCA), </w:t>
                      </w:r>
                      <w:r w:rsidR="009A66C8">
                        <w:rPr>
                          <w:rFonts w:asciiTheme="minorHAnsi" w:hAnsiTheme="minorHAnsi"/>
                        </w:rPr>
                        <w:t>Melissa Long</w:t>
                      </w:r>
                      <w:r>
                        <w:rPr>
                          <w:rFonts w:asciiTheme="minorHAnsi" w:hAnsiTheme="minorHAnsi"/>
                        </w:rPr>
                        <w:t xml:space="preserve"> (SLO Coordinator), </w:t>
                      </w:r>
                    </w:p>
                    <w:p w14:paraId="03BE02C9" w14:textId="77777777" w:rsidR="009A66C8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Karen Bishop (DE Committee Chair) </w:t>
                      </w:r>
                    </w:p>
                    <w:p w14:paraId="2B7D7ABD" w14:textId="77777777" w:rsidR="005970D5" w:rsidRDefault="005970D5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07DA7476" w14:textId="77777777" w:rsidR="009A66C8" w:rsidRP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9A66C8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Agenda</w:t>
                      </w:r>
                    </w:p>
                    <w:p w14:paraId="62B29780" w14:textId="77777777" w:rsid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</w:p>
                    <w:p w14:paraId="2D07CBC9" w14:textId="77777777" w:rsidR="00E02200" w:rsidRPr="009A66C8" w:rsidRDefault="00E02200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</w:p>
                    <w:p w14:paraId="049FFEDE" w14:textId="200AD95A" w:rsidR="002E7401" w:rsidRPr="002E7401" w:rsidRDefault="002E7401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>DE Committee – Zoom Guidance</w:t>
                      </w:r>
                    </w:p>
                    <w:p w14:paraId="624B8FC6" w14:textId="37E348F0" w:rsidR="002E7401" w:rsidRDefault="002E7401" w:rsidP="002E740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 xml:space="preserve">Dual vs. Duel </w:t>
                      </w:r>
                      <w:r w:rsidR="00F064B3">
                        <w:rPr>
                          <w:rFonts w:asciiTheme="minorHAnsi" w:hAnsiTheme="minorHAnsi"/>
                          <w:sz w:val="22"/>
                        </w:rPr>
                        <w:t>Enrollment ad hoc</w:t>
                      </w:r>
                      <w:r w:rsidR="005D5F0E">
                        <w:rPr>
                          <w:rFonts w:asciiTheme="minorHAnsi" w:hAnsiTheme="minorHAnsi"/>
                          <w:sz w:val="22"/>
                        </w:rPr>
                        <w:t xml:space="preserve"> Committee</w:t>
                      </w:r>
                    </w:p>
                    <w:p w14:paraId="2571E8EB" w14:textId="1F063F7E" w:rsidR="002E7401" w:rsidRPr="002E7401" w:rsidRDefault="002E7401" w:rsidP="002E740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>Waitlisted student access to Canvas</w:t>
                      </w:r>
                    </w:p>
                    <w:p w14:paraId="5101B919" w14:textId="2EA09A48" w:rsidR="00EE2F3F" w:rsidRPr="00F064B3" w:rsidRDefault="00F064B3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State Chancellor</w:t>
                      </w:r>
                    </w:p>
                    <w:p w14:paraId="397C5E43" w14:textId="12D2B017" w:rsidR="00F064B3" w:rsidRPr="00EE2F3F" w:rsidRDefault="00F064B3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Social Justice</w:t>
                      </w:r>
                    </w:p>
                    <w:p w14:paraId="35C0126F" w14:textId="1D2E49C9" w:rsidR="00EE2F3F" w:rsidRPr="00EE2F3F" w:rsidRDefault="00EE2F3F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Flex Agenda</w:t>
                      </w:r>
                      <w:r w:rsidR="00F064B3">
                        <w:rPr>
                          <w:rFonts w:asciiTheme="minorHAnsi" w:hAnsiTheme="minorHAnsi"/>
                          <w:sz w:val="22"/>
                        </w:rPr>
                        <w:t xml:space="preserve"> (suggestions)</w:t>
                      </w:r>
                    </w:p>
                    <w:p w14:paraId="3B877E9F" w14:textId="13D1539A" w:rsidR="00EE2F3F" w:rsidRPr="00F064B3" w:rsidRDefault="00EE2F3F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New executive members</w:t>
                      </w:r>
                    </w:p>
                    <w:p w14:paraId="6080FB88" w14:textId="0E08396A" w:rsidR="00F064B3" w:rsidRPr="002E7401" w:rsidRDefault="00F064B3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Emeritus Faculty/Retirement</w:t>
                      </w:r>
                    </w:p>
                    <w:p w14:paraId="6C8F5060" w14:textId="771E7D5F" w:rsidR="002E7401" w:rsidRPr="00EE2F3F" w:rsidRDefault="002E7401" w:rsidP="008F027A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</w:rPr>
                      </w:pPr>
                    </w:p>
                    <w:p w14:paraId="595A5E2C" w14:textId="48E3C123" w:rsidR="0035266D" w:rsidRPr="00A454A2" w:rsidRDefault="00986244" w:rsidP="00215200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</w:rPr>
                      </w:pPr>
                      <w:r w:rsidRPr="00A454A2">
                        <w:rPr>
                          <w:rFonts w:asciiTheme="minorHAnsi" w:hAnsiTheme="minorHAnsi"/>
                          <w:sz w:val="24"/>
                        </w:rPr>
                        <w:tab/>
                      </w:r>
                    </w:p>
                    <w:p w14:paraId="7ADB9E6A" w14:textId="77777777"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56593FF1" w14:textId="77777777"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78477C">
                        <w:rPr>
                          <w:rFonts w:asciiTheme="minorHAnsi" w:hAnsiTheme="minorHAnsi"/>
                          <w:sz w:val="24"/>
                        </w:rPr>
                        <w:t>Reports:</w:t>
                      </w:r>
                    </w:p>
                    <w:p w14:paraId="38F6EF12" w14:textId="77777777" w:rsidR="0035266D" w:rsidRPr="0078477C" w:rsidRDefault="0035266D" w:rsidP="0035266D">
                      <w:pPr>
                        <w:pStyle w:val="NoSpacing"/>
                        <w:ind w:left="720"/>
                        <w:rPr>
                          <w:rFonts w:asciiTheme="minorHAnsi" w:hAnsiTheme="minorHAnsi"/>
                        </w:rPr>
                      </w:pPr>
                      <w:r w:rsidRPr="0078477C">
                        <w:rPr>
                          <w:rFonts w:asciiTheme="minorHAnsi" w:hAnsiTheme="minorHAnsi"/>
                        </w:rPr>
                        <w:t>Senate President; Divisions: Curriculum; SLO; Basic Skills; Distance Education; CCA; Foundation</w:t>
                      </w:r>
                    </w:p>
                    <w:p w14:paraId="743E5C4E" w14:textId="77777777"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17680337" w14:textId="77777777" w:rsidR="0035266D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 w:rsidRPr="0078477C">
                        <w:rPr>
                          <w:rFonts w:asciiTheme="minorHAnsi" w:hAnsiTheme="minorHAnsi"/>
                          <w:sz w:val="22"/>
                        </w:rPr>
                        <w:t>Future Agenda Items</w:t>
                      </w:r>
                      <w:r>
                        <w:rPr>
                          <w:rFonts w:asciiTheme="minorHAnsi" w:hAnsiTheme="minorHAnsi"/>
                          <w:sz w:val="22"/>
                        </w:rPr>
                        <w:t>:</w:t>
                      </w:r>
                    </w:p>
                    <w:p w14:paraId="0C501798" w14:textId="77777777" w:rsidR="0084380A" w:rsidRDefault="004210C9" w:rsidP="00EC1180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ab/>
                      </w:r>
                      <w:r w:rsidR="001C4279">
                        <w:rPr>
                          <w:rFonts w:asciiTheme="minorHAnsi" w:hAnsiTheme="minorHAnsi"/>
                          <w:sz w:val="22"/>
                        </w:rPr>
                        <w:t xml:space="preserve"> </w:t>
                      </w:r>
                    </w:p>
                    <w:p w14:paraId="77A5E80D" w14:textId="77777777" w:rsidR="00B21FA7" w:rsidRDefault="00B21FA7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CB8">
        <w:rPr>
          <w:noProof/>
        </w:rPr>
        <w:drawing>
          <wp:anchor distT="0" distB="0" distL="114300" distR="114300" simplePos="0" relativeHeight="251662336" behindDoc="0" locked="0" layoutInCell="1" allowOverlap="1" wp14:anchorId="0DE811BF" wp14:editId="1AFD95BE">
            <wp:simplePos x="0" y="0"/>
            <wp:positionH relativeFrom="column">
              <wp:posOffset>-123494</wp:posOffset>
            </wp:positionH>
            <wp:positionV relativeFrom="paragraph">
              <wp:posOffset>7671435</wp:posOffset>
            </wp:positionV>
            <wp:extent cx="1510748" cy="795940"/>
            <wp:effectExtent l="0" t="0" r="0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C_Pirat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748" cy="79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C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666D32" wp14:editId="2D77E278">
                <wp:simplePos x="0" y="0"/>
                <wp:positionH relativeFrom="page">
                  <wp:posOffset>633046</wp:posOffset>
                </wp:positionH>
                <wp:positionV relativeFrom="page">
                  <wp:posOffset>2264898</wp:posOffset>
                </wp:positionV>
                <wp:extent cx="2276475" cy="6316394"/>
                <wp:effectExtent l="0" t="0" r="9525" b="8255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6316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FF16EC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Recognition of Academic Senates </w:t>
                            </w:r>
                          </w:p>
                          <w:p w14:paraId="5D1F19A0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10 + 1 Title 5 Responsibilities – </w:t>
                            </w:r>
                          </w:p>
                          <w:p w14:paraId="0D26EA5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Board Policy Manual Section 6</w:t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Academic</w:t>
                            </w:r>
                            <w:r w:rsidR="00D53A04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 professional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matters means the following policy development and implementation matters:</w:t>
                            </w:r>
                          </w:p>
                          <w:p w14:paraId="28F7DB14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</w:p>
                          <w:p w14:paraId="479C43D7" w14:textId="77777777" w:rsidR="00BF4F08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Curriculum, including </w:t>
                            </w:r>
                          </w:p>
                          <w:p w14:paraId="50E36413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establish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e-requisites and </w:t>
                            </w:r>
                          </w:p>
                          <w:p w14:paraId="3E8305FE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placing courses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within </w:t>
                            </w:r>
                          </w:p>
                          <w:p w14:paraId="4389B9FD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ciplines;</w:t>
                            </w:r>
                          </w:p>
                          <w:p w14:paraId="15B0FB2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2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egree and certificate </w:t>
                            </w:r>
                          </w:p>
                          <w:p w14:paraId="419FAB49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quirements</w:t>
                            </w:r>
                          </w:p>
                          <w:p w14:paraId="257AD821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3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Grading policies;</w:t>
                            </w:r>
                          </w:p>
                          <w:p w14:paraId="74C21DD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4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Educational program </w:t>
                            </w:r>
                          </w:p>
                          <w:p w14:paraId="55FF8F4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</w:t>
                            </w:r>
                          </w:p>
                          <w:p w14:paraId="48279BD6" w14:textId="77777777" w:rsidR="001C3A61" w:rsidRPr="00071F15" w:rsidRDefault="00D53A04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5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andards or policies regar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ing </w:t>
                            </w:r>
                          </w:p>
                          <w:p w14:paraId="329237CF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udent preparation and success;</w:t>
                            </w:r>
                          </w:p>
                          <w:p w14:paraId="2E73DC9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6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trict and college governance</w:t>
                            </w:r>
                          </w:p>
                          <w:p w14:paraId="2DE23EE9" w14:textId="77777777" w:rsidR="001C3A61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structures, as related to faculty </w:t>
                            </w:r>
                          </w:p>
                          <w:p w14:paraId="5B943102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oles;</w:t>
                            </w:r>
                          </w:p>
                          <w:p w14:paraId="5F28F4B0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7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Faculty roles and involvement in </w:t>
                            </w:r>
                          </w:p>
                          <w:p w14:paraId="413FF168" w14:textId="77777777" w:rsidR="00BF4F08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accreditation processes, </w:t>
                            </w:r>
                          </w:p>
                          <w:p w14:paraId="4D1D0B15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includ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self-study and annual </w:t>
                            </w:r>
                          </w:p>
                          <w:p w14:paraId="6E3EF879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ports</w:t>
                            </w:r>
                          </w:p>
                          <w:p w14:paraId="00CF1D9E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8.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olicies for faculty professional </w:t>
                            </w:r>
                          </w:p>
                          <w:p w14:paraId="24AFD9FE" w14:textId="77777777" w:rsidR="005B0AEE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 activities:</w:t>
                            </w:r>
                          </w:p>
                          <w:p w14:paraId="094AA378" w14:textId="77777777" w:rsidR="00A9194A" w:rsidRPr="00071F15" w:rsidRDefault="00A9194A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9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ocesses for program review </w:t>
                            </w:r>
                          </w:p>
                          <w:p w14:paraId="0F6DE86F" w14:textId="77777777" w:rsid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0. Processes for institutional </w:t>
                            </w:r>
                            <w:r w:rsid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67A9E24" w14:textId="77777777" w:rsidR="00071F15" w:rsidRDefault="00071F15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lanning and budget </w:t>
                            </w:r>
                          </w:p>
                          <w:p w14:paraId="29118290" w14:textId="77777777" w:rsidR="005B0AEE" w:rsidRPr="001C3A61" w:rsidRDefault="00071F15" w:rsidP="00D53A04">
                            <w:pPr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 and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br/>
                            </w:r>
                            <w:r w:rsidR="00BF4F08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O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ther academic and professional matters as mutually agreed upon between the Governing Board and Academic Senates</w:t>
                            </w:r>
                            <w:r w:rsidR="001C3A61" w:rsidRPr="001C3A61"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1FCAA857" w14:textId="77777777" w:rsidR="005B0AEE" w:rsidRDefault="005B0AEE" w:rsidP="00D53A04">
                            <w:pP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</w:p>
                          <w:p w14:paraId="3CA8E184" w14:textId="77777777" w:rsidR="00421DC8" w:rsidRPr="00D53A04" w:rsidRDefault="005B0AEE" w:rsidP="00903CB8">
                            <w:pPr>
                              <w:tabs>
                                <w:tab w:val="left" w:pos="1530"/>
                              </w:tabs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             </w:t>
                            </w:r>
                            <w:r w:rsidR="00421DC8" w:rsidRPr="00D53A04"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666D32" id="Text Box 10" o:spid="_x0000_s1027" type="#_x0000_t202" style="position:absolute;margin-left:49.85pt;margin-top:178.35pt;width:179.25pt;height:497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" filled="f" stroked="f">
                <v:textbox inset="3.6pt,,3.6pt">
                  <w:txbxContent>
                    <w:p w14:paraId="28FF16EC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Recognition of Academic Senates </w:t>
                      </w:r>
                    </w:p>
                    <w:p w14:paraId="5D1F19A0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10 + 1 Title 5 Responsibilities – </w:t>
                      </w:r>
                    </w:p>
                    <w:p w14:paraId="0D26EA5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Board Policy Manual Section 6</w:t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ademic</w:t>
                      </w:r>
                      <w:r w:rsidR="00D53A04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professional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matters means the following policy development and implementation matters:</w:t>
                      </w:r>
                    </w:p>
                    <w:p w14:paraId="28F7DB14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</w:p>
                    <w:p w14:paraId="479C43D7" w14:textId="77777777" w:rsidR="00BF4F08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Curriculum, including </w:t>
                      </w:r>
                    </w:p>
                    <w:p w14:paraId="50E36413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establish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e-requisites and </w:t>
                      </w:r>
                    </w:p>
                    <w:p w14:paraId="3E8305FE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placing courses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within </w:t>
                      </w:r>
                    </w:p>
                    <w:p w14:paraId="4389B9FD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ciplines;</w:t>
                      </w:r>
                      <w:proofErr w:type="gramEnd"/>
                    </w:p>
                    <w:p w14:paraId="15B0FB2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2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egree and certificate </w:t>
                      </w:r>
                    </w:p>
                    <w:p w14:paraId="419FAB49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quirements</w:t>
                      </w:r>
                    </w:p>
                    <w:p w14:paraId="257AD821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3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Grading policies;</w:t>
                      </w:r>
                    </w:p>
                    <w:p w14:paraId="74C21DD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4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Educational program </w:t>
                      </w:r>
                    </w:p>
                    <w:p w14:paraId="55FF8F4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</w:t>
                      </w:r>
                      <w:proofErr w:type="gramEnd"/>
                    </w:p>
                    <w:p w14:paraId="48279BD6" w14:textId="77777777" w:rsidR="001C3A61" w:rsidRPr="00071F15" w:rsidRDefault="00D53A04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5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andards or policies regar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ing </w:t>
                      </w:r>
                    </w:p>
                    <w:p w14:paraId="329237CF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student preparation and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uccess;</w:t>
                      </w:r>
                      <w:proofErr w:type="gramEnd"/>
                    </w:p>
                    <w:p w14:paraId="2E73DC9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6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trict and college governance</w:t>
                      </w:r>
                    </w:p>
                    <w:p w14:paraId="2DE23EE9" w14:textId="77777777" w:rsidR="001C3A61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structures, as related to faculty </w:t>
                      </w:r>
                    </w:p>
                    <w:p w14:paraId="5B943102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oles;</w:t>
                      </w:r>
                      <w:proofErr w:type="gramEnd"/>
                    </w:p>
                    <w:p w14:paraId="5F28F4B0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7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Faculty roles and involvement in </w:t>
                      </w:r>
                    </w:p>
                    <w:p w14:paraId="413FF168" w14:textId="77777777" w:rsidR="00BF4F08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accreditation processes, </w:t>
                      </w:r>
                    </w:p>
                    <w:p w14:paraId="4D1D0B15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includ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self-study and annual </w:t>
                      </w:r>
                    </w:p>
                    <w:p w14:paraId="6E3EF879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ports</w:t>
                      </w:r>
                    </w:p>
                    <w:p w14:paraId="00CF1D9E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8.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olicies for faculty professional </w:t>
                      </w:r>
                    </w:p>
                    <w:p w14:paraId="24AFD9FE" w14:textId="77777777" w:rsidR="005B0AEE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 activities:</w:t>
                      </w:r>
                    </w:p>
                    <w:p w14:paraId="094AA378" w14:textId="77777777" w:rsidR="00A9194A" w:rsidRPr="00071F15" w:rsidRDefault="00A9194A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9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ocesses for program review </w:t>
                      </w:r>
                    </w:p>
                    <w:p w14:paraId="0F6DE86F" w14:textId="77777777" w:rsid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0. Processes for institutional </w:t>
                      </w:r>
                      <w:r w:rsid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67A9E24" w14:textId="77777777" w:rsidR="00071F15" w:rsidRDefault="00071F15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lanning and budget </w:t>
                      </w:r>
                    </w:p>
                    <w:p w14:paraId="29118290" w14:textId="77777777" w:rsidR="005B0AEE" w:rsidRPr="001C3A61" w:rsidRDefault="00071F15" w:rsidP="00D53A04">
                      <w:pPr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proofErr w:type="gramStart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br/>
                      </w:r>
                      <w:r w:rsidR="00BF4F08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O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ther academic and professional matters as mutually agreed upon between the Governing Board and Academic Senates</w:t>
                      </w:r>
                      <w:r w:rsidR="001C3A61" w:rsidRPr="001C3A61"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  <w:t xml:space="preserve">. </w:t>
                      </w:r>
                    </w:p>
                    <w:p w14:paraId="1FCAA857" w14:textId="77777777" w:rsidR="005B0AEE" w:rsidRDefault="005B0AEE" w:rsidP="00D53A04">
                      <w:pPr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</w:p>
                    <w:p w14:paraId="3CA8E184" w14:textId="77777777" w:rsidR="00421DC8" w:rsidRPr="00D53A04" w:rsidRDefault="005B0AEE" w:rsidP="00903CB8">
                      <w:pPr>
                        <w:tabs>
                          <w:tab w:val="left" w:pos="1530"/>
                        </w:tabs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             </w:t>
                      </w:r>
                      <w:r w:rsidR="00421DC8" w:rsidRPr="00D53A04"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D018D">
        <w:rPr>
          <w:noProof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6B37DE1F" wp14:editId="595144DE">
                <wp:simplePos x="0" y="0"/>
                <wp:positionH relativeFrom="page">
                  <wp:posOffset>1343025</wp:posOffset>
                </wp:positionH>
                <wp:positionV relativeFrom="page">
                  <wp:posOffset>704850</wp:posOffset>
                </wp:positionV>
                <wp:extent cx="5829300" cy="1120775"/>
                <wp:effectExtent l="0" t="0" r="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829300" cy="1120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BF444D5" w14:textId="77777777" w:rsidR="00A454A2" w:rsidRDefault="0008536F" w:rsidP="00D75CAA">
                            <w:pPr>
                              <w:pStyle w:val="Heading1"/>
                              <w:jc w:val="center"/>
                              <w:rPr>
                                <w:sz w:val="40"/>
                              </w:rPr>
                            </w:pPr>
                            <w:r w:rsidRPr="00D53A04">
                              <w:rPr>
                                <w:sz w:val="40"/>
                              </w:rPr>
                              <w:t>Academic Senate of Porterville College</w:t>
                            </w:r>
                          </w:p>
                          <w:p w14:paraId="7CE4C4D4" w14:textId="00C4B16A" w:rsidR="00DC4589" w:rsidRPr="0008536F" w:rsidRDefault="00AE0F5B" w:rsidP="00D75CAA">
                            <w:pPr>
                              <w:pStyle w:val="Heading1"/>
                              <w:jc w:val="center"/>
                              <w:rPr>
                                <w:sz w:val="44"/>
                              </w:rPr>
                            </w:pPr>
                            <w:r>
                              <w:rPr>
                                <w:sz w:val="40"/>
                              </w:rPr>
                              <w:t>September</w:t>
                            </w:r>
                            <w:r w:rsidR="00A454A2">
                              <w:rPr>
                                <w:sz w:val="40"/>
                              </w:rPr>
                              <w:t xml:space="preserve"> </w:t>
                            </w:r>
                            <w:r w:rsidR="00F064B3">
                              <w:rPr>
                                <w:sz w:val="40"/>
                              </w:rPr>
                              <w:t>25</w:t>
                            </w:r>
                            <w:r w:rsidR="00A454A2">
                              <w:rPr>
                                <w:sz w:val="40"/>
                              </w:rPr>
                              <w:t>th</w:t>
                            </w:r>
                            <w:r w:rsidR="00AC42C3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</w:t>
                            </w:r>
                            <w:r w:rsidR="004210C9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20</w:t>
                            </w:r>
                            <w:r w:rsidR="00912E6F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20</w:t>
                            </w:r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– 8:00 -9:3</w:t>
                            </w:r>
                            <w:r w:rsidR="00A35862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0 a.m.  </w:t>
                            </w:r>
                            <w:r w:rsidR="00EC1180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Zoom</w:t>
                            </w:r>
                            <w:r w:rsidR="0008536F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37DE1F" id="Text Box 5" o:spid="_x0000_s1028" type="#_x0000_t202" style="position:absolute;margin-left:105.75pt;margin-top:55.5pt;width:459pt;height:88.25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1BF444D5" w14:textId="77777777" w:rsidR="00A454A2" w:rsidRDefault="0008536F" w:rsidP="00D75CAA">
                      <w:pPr>
                        <w:pStyle w:val="Heading1"/>
                        <w:jc w:val="center"/>
                        <w:rPr>
                          <w:sz w:val="40"/>
                        </w:rPr>
                      </w:pPr>
                      <w:r w:rsidRPr="00D53A04">
                        <w:rPr>
                          <w:sz w:val="40"/>
                        </w:rPr>
                        <w:t>Academic Senate of Porterville College</w:t>
                      </w:r>
                    </w:p>
                    <w:p w14:paraId="7CE4C4D4" w14:textId="00C4B16A" w:rsidR="00DC4589" w:rsidRPr="0008536F" w:rsidRDefault="00AE0F5B" w:rsidP="00D75CAA">
                      <w:pPr>
                        <w:pStyle w:val="Heading1"/>
                        <w:jc w:val="center"/>
                        <w:rPr>
                          <w:sz w:val="44"/>
                        </w:rPr>
                      </w:pPr>
                      <w:r>
                        <w:rPr>
                          <w:sz w:val="40"/>
                        </w:rPr>
                        <w:t>September</w:t>
                      </w:r>
                      <w:r w:rsidR="00A454A2">
                        <w:rPr>
                          <w:sz w:val="40"/>
                        </w:rPr>
                        <w:t xml:space="preserve"> </w:t>
                      </w:r>
                      <w:r w:rsidR="00F064B3">
                        <w:rPr>
                          <w:sz w:val="40"/>
                        </w:rPr>
                        <w:t>25</w:t>
                      </w:r>
                      <w:r w:rsidR="00A454A2">
                        <w:rPr>
                          <w:sz w:val="40"/>
                        </w:rPr>
                        <w:t>th</w:t>
                      </w:r>
                      <w:r w:rsidR="00AC42C3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</w:t>
                      </w:r>
                      <w:r w:rsidR="004210C9">
                        <w:rPr>
                          <w:rFonts w:asciiTheme="majorHAnsi" w:hAnsiTheme="majorHAnsi"/>
                          <w:b w:val="0"/>
                          <w:sz w:val="32"/>
                        </w:rPr>
                        <w:t>20</w:t>
                      </w:r>
                      <w:r w:rsidR="00912E6F">
                        <w:rPr>
                          <w:rFonts w:asciiTheme="majorHAnsi" w:hAnsiTheme="majorHAnsi"/>
                          <w:b w:val="0"/>
                          <w:sz w:val="32"/>
                        </w:rPr>
                        <w:t>20</w:t>
                      </w:r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– 8:00 -9:3</w:t>
                      </w:r>
                      <w:r w:rsidR="00A35862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0 a.m.  </w:t>
                      </w:r>
                      <w:r w:rsidR="00EC1180">
                        <w:rPr>
                          <w:rFonts w:asciiTheme="majorHAnsi" w:hAnsiTheme="majorHAnsi"/>
                          <w:b w:val="0"/>
                          <w:sz w:val="32"/>
                        </w:rPr>
                        <w:t>Zoom</w:t>
                      </w:r>
                      <w:r w:rsidR="0008536F">
                        <w:rPr>
                          <w:rFonts w:asciiTheme="majorHAnsi" w:hAnsiTheme="majorHAnsi"/>
                          <w:b w:val="0"/>
                          <w:sz w:val="32"/>
                        </w:rPr>
                        <w:br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1DCBF15C" wp14:editId="33F721CD">
                <wp:simplePos x="0" y="0"/>
                <wp:positionH relativeFrom="page">
                  <wp:posOffset>1285875</wp:posOffset>
                </wp:positionH>
                <wp:positionV relativeFrom="page">
                  <wp:posOffset>1541145</wp:posOffset>
                </wp:positionV>
                <wp:extent cx="6057265" cy="285750"/>
                <wp:effectExtent l="0" t="0" r="635" b="0"/>
                <wp:wrapNone/>
                <wp:docPr id="5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057265" cy="28575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00008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28C6263" id="AutoShape 7" o:spid="_x0000_s1026" style="position:absolute;margin-left:101.25pt;margin-top:121.35pt;width:476.95pt;height:22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" fillcolor="navy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2AD884F9" wp14:editId="4F721395">
                <wp:simplePos x="0" y="0"/>
                <wp:positionH relativeFrom="page">
                  <wp:posOffset>1477010</wp:posOffset>
                </wp:positionH>
                <wp:positionV relativeFrom="page">
                  <wp:posOffset>1530985</wp:posOffset>
                </wp:positionV>
                <wp:extent cx="5653405" cy="338455"/>
                <wp:effectExtent l="0" t="0" r="4445" b="444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65340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ED4B781" w14:textId="77777777" w:rsidR="00B44828" w:rsidRPr="00DA22FF" w:rsidRDefault="0050156B" w:rsidP="009B1EB1">
                            <w:pPr>
                              <w:pStyle w:val="Heading2"/>
                            </w:pPr>
                            <w:r w:rsidRPr="009B1EB1">
                              <w:t>AGENDA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884F9" id="Text Box 8" o:spid="_x0000_s1029" type="#_x0000_t202" style="position:absolute;margin-left:116.3pt;margin-top:120.55pt;width:445.15pt;height:26.6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4ED4B781" w14:textId="77777777" w:rsidR="00B44828" w:rsidRPr="00DA22FF" w:rsidRDefault="0050156B" w:rsidP="009B1EB1">
                      <w:pPr>
                        <w:pStyle w:val="Heading2"/>
                      </w:pPr>
                      <w:r w:rsidRPr="009B1EB1">
                        <w:t>AGEND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66660DC6" wp14:editId="742B4C2E">
                <wp:simplePos x="0" y="0"/>
                <wp:positionH relativeFrom="page">
                  <wp:posOffset>883920</wp:posOffset>
                </wp:positionH>
                <wp:positionV relativeFrom="page">
                  <wp:posOffset>542290</wp:posOffset>
                </wp:positionV>
                <wp:extent cx="4229100" cy="1478280"/>
                <wp:effectExtent l="0" t="0" r="0" b="7620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29100" cy="147828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EFF3A66" id="AutoShape 4" o:spid="_x0000_s1026" style="position:absolute;margin-left:69.6pt;margin-top:42.7pt;width:333pt;height:116.4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3C166617" wp14:editId="4257510E">
                <wp:simplePos x="0" y="0"/>
                <wp:positionH relativeFrom="page">
                  <wp:posOffset>685800</wp:posOffset>
                </wp:positionH>
                <wp:positionV relativeFrom="page">
                  <wp:posOffset>466726</wp:posOffset>
                </wp:positionV>
                <wp:extent cx="2225040" cy="9047480"/>
                <wp:effectExtent l="0" t="0" r="3810" b="127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25040" cy="90474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2AA493" id="Rectangle 3" o:spid="_x0000_s1026" style="position:absolute;margin-left:54pt;margin-top:36.75pt;width:175.2pt;height:712.4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" fillcolor="#ddd8c2 [2894]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E94D3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CD519E" wp14:editId="21C0D179">
                <wp:simplePos x="0" y="0"/>
                <wp:positionH relativeFrom="page">
                  <wp:posOffset>1361440</wp:posOffset>
                </wp:positionH>
                <wp:positionV relativeFrom="page">
                  <wp:posOffset>8582660</wp:posOffset>
                </wp:positionV>
                <wp:extent cx="915670" cy="506730"/>
                <wp:effectExtent l="2540" t="0" r="0" b="5715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670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8940FFE" w14:textId="77777777" w:rsidR="00D34F88" w:rsidRPr="00FA5AAE" w:rsidRDefault="00D34F88" w:rsidP="00FA5AA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none" lIns="36576" tIns="36576" rIns="36576" bIns="36576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CD519E" id="Text Box 15" o:spid="_x0000_s1030" type="#_x0000_t202" style="position:absolute;margin-left:107.2pt;margin-top:675.8pt;width:72.1pt;height:39.9pt;z-index:25166131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" filled="f" stroked="f" strokecolor="#333">
                <v:shadow color="black" opacity="49150f" offset=".74833mm,.74833mm"/>
                <v:textbox style="mso-fit-shape-to-text:t" inset="2.88pt,2.88pt,2.88pt,2.88pt">
                  <w:txbxContent>
                    <w:p w14:paraId="38940FFE" w14:textId="77777777" w:rsidR="00D34F88" w:rsidRPr="00FA5AAE" w:rsidRDefault="00D34F88" w:rsidP="00FA5AA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B77B4" w:rsidRPr="0011176B">
        <w:t xml:space="preserve"> </w:t>
      </w:r>
    </w:p>
    <w:sectPr w:rsidR="003E6F76" w:rsidRPr="001117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dobe Arabic">
    <w:panose1 w:val="020B0604020202020204"/>
    <w:charset w:val="00"/>
    <w:family w:val="roman"/>
    <w:notTrueType/>
    <w:pitch w:val="variable"/>
    <w:sig w:usb0="8000202F" w:usb1="8000A04A" w:usb2="00000008" w:usb3="00000000" w:csb0="0000004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dobe Devanagari">
    <w:altName w:val="Kokila"/>
    <w:panose1 w:val="020B0604020202020204"/>
    <w:charset w:val="00"/>
    <w:family w:val="roman"/>
    <w:notTrueType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1DCBF15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25pt;height:11.25pt" o:bullet="t">
        <v:imagedata r:id="rId1" o:title="bullet1"/>
      </v:shape>
    </w:pict>
  </w:numPicBullet>
  <w:numPicBullet w:numPicBulletId="1">
    <w:pict>
      <v:shape w14:anchorId="2AD884F9" id="_x0000_i1030" type="#_x0000_t75" style="width:9.75pt;height:9.75pt" o:bullet="t">
        <v:imagedata r:id="rId2" o:title="bullet2"/>
      </v:shape>
    </w:pict>
  </w:numPicBullet>
  <w:numPicBullet w:numPicBulletId="2">
    <w:pict>
      <v:shape w14:anchorId="66660DC6" id="_x0000_i1031" type="#_x0000_t75" style="width:9.75pt;height:9.75pt" o:bullet="t">
        <v:imagedata r:id="rId3" o:title="bullet3"/>
      </v:shape>
    </w:pict>
  </w:numPicBullet>
  <w:abstractNum w:abstractNumId="0" w15:restartNumberingAfterBreak="0">
    <w:nsid w:val="08A02372"/>
    <w:multiLevelType w:val="hybridMultilevel"/>
    <w:tmpl w:val="30707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55916"/>
    <w:multiLevelType w:val="hybridMultilevel"/>
    <w:tmpl w:val="E7AA1C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53F7A"/>
    <w:multiLevelType w:val="hybridMultilevel"/>
    <w:tmpl w:val="D64EF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4EEF794D"/>
    <w:multiLevelType w:val="hybridMultilevel"/>
    <w:tmpl w:val="DB72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E20AFD"/>
    <w:multiLevelType w:val="multilevel"/>
    <w:tmpl w:val="CA9A18A6"/>
    <w:lvl w:ilvl="0">
      <w:start w:val="1"/>
      <w:numFmt w:val="bullet"/>
      <w:pStyle w:val="listtex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52CE5E23"/>
    <w:multiLevelType w:val="hybridMultilevel"/>
    <w:tmpl w:val="5950E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AF7A77"/>
    <w:multiLevelType w:val="hybridMultilevel"/>
    <w:tmpl w:val="80523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984299"/>
    <w:multiLevelType w:val="hybridMultilevel"/>
    <w:tmpl w:val="4DA08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B812E0"/>
    <w:multiLevelType w:val="hybridMultilevel"/>
    <w:tmpl w:val="B4022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2D4814"/>
    <w:multiLevelType w:val="hybridMultilevel"/>
    <w:tmpl w:val="C2328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525991"/>
    <w:multiLevelType w:val="hybridMultilevel"/>
    <w:tmpl w:val="94667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A577D1"/>
    <w:multiLevelType w:val="hybridMultilevel"/>
    <w:tmpl w:val="BD088EEA"/>
    <w:lvl w:ilvl="0" w:tplc="26C2546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5"/>
  </w:num>
  <w:num w:numId="2">
    <w:abstractNumId w:val="13"/>
  </w:num>
  <w:num w:numId="3">
    <w:abstractNumId w:val="3"/>
  </w:num>
  <w:num w:numId="4">
    <w:abstractNumId w:val="12"/>
  </w:num>
  <w:num w:numId="5">
    <w:abstractNumId w:val="9"/>
  </w:num>
  <w:num w:numId="6">
    <w:abstractNumId w:val="4"/>
  </w:num>
  <w:num w:numId="7">
    <w:abstractNumId w:val="11"/>
  </w:num>
  <w:num w:numId="8">
    <w:abstractNumId w:val="10"/>
  </w:num>
  <w:num w:numId="9">
    <w:abstractNumId w:val="7"/>
  </w:num>
  <w:num w:numId="10">
    <w:abstractNumId w:val="0"/>
  </w:num>
  <w:num w:numId="11">
    <w:abstractNumId w:val="6"/>
  </w:num>
  <w:num w:numId="12">
    <w:abstractNumId w:val="2"/>
  </w:num>
  <w:num w:numId="13">
    <w:abstractNumId w:val="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TU3NDQ2NTQysTBS0lEKTi0uzszPAykwNqwFAExJq+8tAAAA"/>
    <w:docVar w:name="dgnword-docGUID" w:val="{1D0A0B33-C837-4838-B69F-51BA76186FD0}"/>
    <w:docVar w:name="dgnword-eventsink" w:val="119951504"/>
  </w:docVars>
  <w:rsids>
    <w:rsidRoot w:val="00E94D3F"/>
    <w:rsid w:val="00003E53"/>
    <w:rsid w:val="00041162"/>
    <w:rsid w:val="000602C9"/>
    <w:rsid w:val="00071F15"/>
    <w:rsid w:val="0008536F"/>
    <w:rsid w:val="000B542F"/>
    <w:rsid w:val="000C29EC"/>
    <w:rsid w:val="000D5215"/>
    <w:rsid w:val="001103EC"/>
    <w:rsid w:val="0011176B"/>
    <w:rsid w:val="0014027E"/>
    <w:rsid w:val="00145BF6"/>
    <w:rsid w:val="00146A94"/>
    <w:rsid w:val="00166DB8"/>
    <w:rsid w:val="0019613D"/>
    <w:rsid w:val="001A0C17"/>
    <w:rsid w:val="001B0202"/>
    <w:rsid w:val="001B4A31"/>
    <w:rsid w:val="001C3A61"/>
    <w:rsid w:val="001C4279"/>
    <w:rsid w:val="001F5BF3"/>
    <w:rsid w:val="002047F2"/>
    <w:rsid w:val="00206BCD"/>
    <w:rsid w:val="00215200"/>
    <w:rsid w:val="00244AAD"/>
    <w:rsid w:val="002460B4"/>
    <w:rsid w:val="002610C9"/>
    <w:rsid w:val="00275214"/>
    <w:rsid w:val="00297B96"/>
    <w:rsid w:val="002A7B64"/>
    <w:rsid w:val="002B62B6"/>
    <w:rsid w:val="002C4CED"/>
    <w:rsid w:val="002C5177"/>
    <w:rsid w:val="002E7401"/>
    <w:rsid w:val="002F5063"/>
    <w:rsid w:val="003125F9"/>
    <w:rsid w:val="00333A48"/>
    <w:rsid w:val="00347DC5"/>
    <w:rsid w:val="0035266D"/>
    <w:rsid w:val="003631D5"/>
    <w:rsid w:val="00365A42"/>
    <w:rsid w:val="003663D1"/>
    <w:rsid w:val="00384538"/>
    <w:rsid w:val="00390672"/>
    <w:rsid w:val="00395AED"/>
    <w:rsid w:val="003C7333"/>
    <w:rsid w:val="003E3E13"/>
    <w:rsid w:val="003E6F76"/>
    <w:rsid w:val="00404F21"/>
    <w:rsid w:val="00407372"/>
    <w:rsid w:val="004210C9"/>
    <w:rsid w:val="00421C1E"/>
    <w:rsid w:val="00421DC8"/>
    <w:rsid w:val="00432F2C"/>
    <w:rsid w:val="00465995"/>
    <w:rsid w:val="00490902"/>
    <w:rsid w:val="004B4F27"/>
    <w:rsid w:val="004C1B21"/>
    <w:rsid w:val="004E1365"/>
    <w:rsid w:val="004E190D"/>
    <w:rsid w:val="004E38B7"/>
    <w:rsid w:val="004F3CDA"/>
    <w:rsid w:val="004F6DF3"/>
    <w:rsid w:val="0050156B"/>
    <w:rsid w:val="00506068"/>
    <w:rsid w:val="00576A17"/>
    <w:rsid w:val="00587423"/>
    <w:rsid w:val="005926DA"/>
    <w:rsid w:val="00593188"/>
    <w:rsid w:val="005970D5"/>
    <w:rsid w:val="005A20E4"/>
    <w:rsid w:val="005A494B"/>
    <w:rsid w:val="005B0AEE"/>
    <w:rsid w:val="005C6C0B"/>
    <w:rsid w:val="005D5F0E"/>
    <w:rsid w:val="005E411B"/>
    <w:rsid w:val="005F4B53"/>
    <w:rsid w:val="006172DF"/>
    <w:rsid w:val="0062256B"/>
    <w:rsid w:val="006448C3"/>
    <w:rsid w:val="0065039B"/>
    <w:rsid w:val="00663F1E"/>
    <w:rsid w:val="00670F5F"/>
    <w:rsid w:val="006903F6"/>
    <w:rsid w:val="00697273"/>
    <w:rsid w:val="006A2688"/>
    <w:rsid w:val="006E0316"/>
    <w:rsid w:val="006E4A56"/>
    <w:rsid w:val="006F54D9"/>
    <w:rsid w:val="00747330"/>
    <w:rsid w:val="00780658"/>
    <w:rsid w:val="0078477C"/>
    <w:rsid w:val="007961FD"/>
    <w:rsid w:val="007B0CAB"/>
    <w:rsid w:val="007B4A9B"/>
    <w:rsid w:val="007C5859"/>
    <w:rsid w:val="007D52AB"/>
    <w:rsid w:val="00804790"/>
    <w:rsid w:val="00823058"/>
    <w:rsid w:val="0084380A"/>
    <w:rsid w:val="00862922"/>
    <w:rsid w:val="00875F91"/>
    <w:rsid w:val="00891B8C"/>
    <w:rsid w:val="008C1892"/>
    <w:rsid w:val="008C1E32"/>
    <w:rsid w:val="008C6215"/>
    <w:rsid w:val="008C7AF3"/>
    <w:rsid w:val="008E2A75"/>
    <w:rsid w:val="008E44BC"/>
    <w:rsid w:val="008E55E6"/>
    <w:rsid w:val="008F027A"/>
    <w:rsid w:val="0090189C"/>
    <w:rsid w:val="00901D42"/>
    <w:rsid w:val="00903CB8"/>
    <w:rsid w:val="00912E6F"/>
    <w:rsid w:val="0093636E"/>
    <w:rsid w:val="00951725"/>
    <w:rsid w:val="009560B4"/>
    <w:rsid w:val="009771F8"/>
    <w:rsid w:val="00986244"/>
    <w:rsid w:val="00992868"/>
    <w:rsid w:val="009A0DC0"/>
    <w:rsid w:val="009A4865"/>
    <w:rsid w:val="009A66C8"/>
    <w:rsid w:val="009B1EB1"/>
    <w:rsid w:val="009C320C"/>
    <w:rsid w:val="009D6897"/>
    <w:rsid w:val="009E389F"/>
    <w:rsid w:val="00A07CFD"/>
    <w:rsid w:val="00A3078B"/>
    <w:rsid w:val="00A35862"/>
    <w:rsid w:val="00A3629B"/>
    <w:rsid w:val="00A3683B"/>
    <w:rsid w:val="00A454A2"/>
    <w:rsid w:val="00A538CA"/>
    <w:rsid w:val="00A64FD8"/>
    <w:rsid w:val="00A6624E"/>
    <w:rsid w:val="00A66606"/>
    <w:rsid w:val="00A9194A"/>
    <w:rsid w:val="00AA24B9"/>
    <w:rsid w:val="00AA3A7D"/>
    <w:rsid w:val="00AC42C3"/>
    <w:rsid w:val="00AE0F5B"/>
    <w:rsid w:val="00AE1EB0"/>
    <w:rsid w:val="00AE6F7B"/>
    <w:rsid w:val="00B21FA7"/>
    <w:rsid w:val="00B22192"/>
    <w:rsid w:val="00B44828"/>
    <w:rsid w:val="00B5364C"/>
    <w:rsid w:val="00B54BB7"/>
    <w:rsid w:val="00B577DA"/>
    <w:rsid w:val="00B67F29"/>
    <w:rsid w:val="00B97449"/>
    <w:rsid w:val="00B97B4D"/>
    <w:rsid w:val="00BA6CFE"/>
    <w:rsid w:val="00BB4877"/>
    <w:rsid w:val="00BB4DB7"/>
    <w:rsid w:val="00BC105C"/>
    <w:rsid w:val="00BE6634"/>
    <w:rsid w:val="00BF4F08"/>
    <w:rsid w:val="00C02478"/>
    <w:rsid w:val="00C225AE"/>
    <w:rsid w:val="00C50A1E"/>
    <w:rsid w:val="00C5279B"/>
    <w:rsid w:val="00C76334"/>
    <w:rsid w:val="00CA3D6E"/>
    <w:rsid w:val="00CA7634"/>
    <w:rsid w:val="00CB77B4"/>
    <w:rsid w:val="00CF3123"/>
    <w:rsid w:val="00CF5B4B"/>
    <w:rsid w:val="00CF7BBD"/>
    <w:rsid w:val="00D261C1"/>
    <w:rsid w:val="00D34F88"/>
    <w:rsid w:val="00D478A0"/>
    <w:rsid w:val="00D53A04"/>
    <w:rsid w:val="00D567AE"/>
    <w:rsid w:val="00D75CAA"/>
    <w:rsid w:val="00D8401C"/>
    <w:rsid w:val="00D927A1"/>
    <w:rsid w:val="00DA22FF"/>
    <w:rsid w:val="00DB0E5F"/>
    <w:rsid w:val="00DC4589"/>
    <w:rsid w:val="00DD018D"/>
    <w:rsid w:val="00DD5606"/>
    <w:rsid w:val="00DF49AD"/>
    <w:rsid w:val="00E02200"/>
    <w:rsid w:val="00E05AF9"/>
    <w:rsid w:val="00E068E5"/>
    <w:rsid w:val="00E10AE0"/>
    <w:rsid w:val="00E335FD"/>
    <w:rsid w:val="00E4462D"/>
    <w:rsid w:val="00E57029"/>
    <w:rsid w:val="00E82D24"/>
    <w:rsid w:val="00E94D3F"/>
    <w:rsid w:val="00EA08E2"/>
    <w:rsid w:val="00EA77BF"/>
    <w:rsid w:val="00EC1180"/>
    <w:rsid w:val="00EC2C3C"/>
    <w:rsid w:val="00EE2F3F"/>
    <w:rsid w:val="00EF65AF"/>
    <w:rsid w:val="00F064B3"/>
    <w:rsid w:val="00F12722"/>
    <w:rsid w:val="00F27264"/>
    <w:rsid w:val="00F74B74"/>
    <w:rsid w:val="00F74FCF"/>
    <w:rsid w:val="00FA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521184"/>
  <w15:docId w15:val="{7E90CE1B-A32A-4906-8791-4D7200C76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F91"/>
    <w:rPr>
      <w:color w:val="000000"/>
      <w:kern w:val="28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D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DC8"/>
    <w:rPr>
      <w:rFonts w:ascii="Tahoma" w:hAnsi="Tahoma" w:cs="Tahoma"/>
      <w:color w:val="000000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D53A04"/>
    <w:pPr>
      <w:ind w:left="720"/>
      <w:contextualSpacing/>
    </w:pPr>
  </w:style>
  <w:style w:type="paragraph" w:styleId="NoSpacing">
    <w:name w:val="No Spacing"/>
    <w:uiPriority w:val="1"/>
    <w:qFormat/>
    <w:rsid w:val="004F6DF3"/>
    <w:rPr>
      <w:color w:val="00000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4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60E62-B97B-40AA-9147-AB4C7CDF4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lid Farooq</dc:creator>
  <cp:lastModifiedBy>Matthew Flummer</cp:lastModifiedBy>
  <cp:revision>2</cp:revision>
  <cp:lastPrinted>2020-02-28T01:37:00Z</cp:lastPrinted>
  <dcterms:created xsi:type="dcterms:W3CDTF">2020-09-22T16:31:00Z</dcterms:created>
  <dcterms:modified xsi:type="dcterms:W3CDTF">2020-09-22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</Properties>
</file>